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d6b6565a45b95e82291e718b8e9e06ae121c85"/>
    <w:p>
      <w:pPr>
        <w:pStyle w:val="Heading1"/>
      </w:pPr>
      <w:r>
        <w:t xml:space="preserve">Academic Researcher Cover Letter for Bangladesh Dhaka</w:t>
      </w:r>
    </w:p>
    <w:p>
      <w:pPr>
        <w:pStyle w:val="FirstParagraph"/>
      </w:pPr>
      <w:r>
        <w:t xml:space="preserve">Dear [Hiring Manager's Name or "Recruitment Committee"],</w:t>
      </w:r>
    </w:p>
    <w:p>
      <w:pPr>
        <w:pStyle w:val="BodyText"/>
      </w:pPr>
      <w:r>
        <w:t xml:space="preserve">I am writing to express my sincere interest in the Academic Researcher position at [Institution Name] in Bangladesh Dhaka. As a dedicated scholar with a passion for advancing knowledge and fostering innovation, I am eager to contribute my expertise to your esteemed institution. This opportunity aligns perfectly with my academic background, research aspirations, and commitment to addressing critical challenges through rigorous scholarship. With a strong foundation in [Your Field of Study], I am confident that my skills and experiences make me an ideal candidate for this role.</w:t>
      </w:r>
    </w:p>
    <w:p>
      <w:pPr>
        <w:pStyle w:val="BodyText"/>
      </w:pPr>
      <w:r>
        <w:t xml:space="preserve">My journey as an Academic Researcher began during my undergraduate studies in [Your Degree], where I developed a deep curiosity about [Specific Area of Interest]. This passion led me to pursue advanced research in [Your Specialization], culminating in a [Master’s/PhD] from [University Name]. Throughout my academic career, I have consistently focused on projects that bridge theoretical knowledge with real-world applications. For instance, my doctoral research on [Brief Description of Your Research Topic] not only earned recognition through publications in peer-reviewed journals like [Journal Name] but also highlighted the importance of interdisciplinary approaches in solving complex problems.</w:t>
      </w:r>
    </w:p>
    <w:p>
      <w:pPr>
        <w:pStyle w:val="BodyText"/>
      </w:pPr>
      <w:r>
        <w:t xml:space="preserve">What sets me apart as an Academic Researcher is my ability to combine analytical rigor with a collaborative spirit. I have worked extensively with multidisciplinary teams, both domestically and internationally, to design studies that address pressing global issues. My research on [Specific Example] has been particularly impactful in [Region or Field], demonstrating how evidence-based solutions can drive meaningful change. For example, my work on [Specific Project or Publication] has influenced policy discussions in [Country/Region], underscoring the power of academic research to shape societal outcomes.</w:t>
      </w:r>
    </w:p>
    <w:p>
      <w:pPr>
        <w:pStyle w:val="BodyText"/>
      </w:pPr>
      <w:r>
        <w:t xml:space="preserve">As an Academic Researcher, I understand the unique demands of working in a dynamic academic environment. In Bangladesh Dhaka, where educational institutions are increasingly prioritizing innovation and research excellence, I am excited about the opportunity to contribute to this evolving landscape. The city’s vibrant academic community, coupled with its rich cultural heritage and pressing development challenges, offers an ideal setting for impactful research. I am particularly drawn to [Institution Name]’s focus on [Specific Department, Program, or Research Area], as my expertise in [Your Specialization] aligns closely with these priorities.</w:t>
      </w:r>
    </w:p>
    <w:p>
      <w:pPr>
        <w:pStyle w:val="BodyText"/>
      </w:pPr>
      <w:r>
        <w:t xml:space="preserve">My experience in Bangladesh Dhaka has further solidified my commitment to this region. During my time here, I collaborated with local researchers on projects such as [Brief Description of Local Collaboration], which addressed issues like [Specific Issue]. These experiences taught me the importance of cultural sensitivity and adaptability in research, qualities that are essential for success in a diverse academic environment. I am especially proud of [Achievement or Contribution], which not only advanced my own understanding but also provided tangible benefits to the local community.</w:t>
      </w:r>
    </w:p>
    <w:p>
      <w:pPr>
        <w:pStyle w:val="BodyText"/>
      </w:pPr>
      <w:r>
        <w:t xml:space="preserve">What resonates most with me about this role is the opportunity to mentor the next generation of scholars while continuing my own research endeavors. As an Academic Researcher, I believe in fostering a supportive and inclusive environment where students and colleagues can thrive. My teaching experience at [University Name] has allowed me to develop curricula that encourage critical thinking and creativity, skills that are vital for future researchers. I am confident that my ability to communicate complex ideas effectively will enable me to contribute meaningfully to [Institution Name]’s academic mission.</w:t>
      </w:r>
    </w:p>
    <w:p>
      <w:pPr>
        <w:pStyle w:val="BodyText"/>
      </w:pPr>
      <w:r>
        <w:t xml:space="preserve">In addition to my research and teaching experience, I have a proven track record of securing funding for projects through grants from organizations such as [Funding Agency]. These resources have enabled me to conduct high-impact studies on [Topic], which have been published in reputable journals and presented at international conferences. My work has also been recognized with awards such as the [Award Name], further validating my commitment to excellence in research.</w:t>
      </w:r>
    </w:p>
    <w:p>
      <w:pPr>
        <w:pStyle w:val="BodyText"/>
      </w:pPr>
      <w:r>
        <w:t xml:space="preserve">As an Academic Researcher, I am driven by a desire to make a lasting impact through scholarship. In Bangladesh Dhaka, where there is a growing need for innovative solutions to challenges like climate change, public health, and economic development, I see immense potential for research that bridges local and global perspectives. I am particularly interested in exploring [Specific Research Interest] in collaboration with [Institution Name]’s faculty and students. By combining my technical expertise with the unique opportunities available in this region, I aim to produce work that is both academically rigorous and socially relevant.</w:t>
      </w:r>
    </w:p>
    <w:p>
      <w:pPr>
        <w:pStyle w:val="BodyText"/>
      </w:pPr>
      <w:r>
        <w:t xml:space="preserve">I am deeply impressed by [Institution Name]’s dedication to fostering a culture of inquiry and excellence. Your institution’s emphasis on [Specific Value or Initiative] resonates with my own values as an Academic Researcher. I am eager to contribute to this mission by bringing my skills in [Your Skills, e.g., data analysis, experimental design, policy analysis] and my enthusiasm for collaborative problem-solving. I am confident that my background and vision align seamlessly with the goals of your department.</w:t>
      </w:r>
    </w:p>
    <w:p>
      <w:pPr>
        <w:pStyle w:val="BodyText"/>
      </w:pPr>
      <w:r>
        <w:t xml:space="preserve">Thank you for considering my application. I would be honored to discuss how my qualifications and aspirations align with the needs of [Institution Name] in Bangladesh Dhaka. Please find my CV attached for your review, and I look forward to the possibility of contributing to your institution’s continued success as an Academic Researcher.</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2:56:45Z</dcterms:created>
  <dcterms:modified xsi:type="dcterms:W3CDTF">2026-07-23T22:56:45Z</dcterms:modified>
</cp:coreProperties>
</file>

<file path=docProps/custom.xml><?xml version="1.0" encoding="utf-8"?>
<Properties xmlns="http://schemas.openxmlformats.org/officeDocument/2006/custom-properties" xmlns:vt="http://schemas.openxmlformats.org/officeDocument/2006/docPropsVTypes"/>
</file>